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A - Extend the Banking App to asynchronously read/write data from the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ccou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6DB51EE0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B - Extend the 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Donation</w:t>
            </w:r>
            <w:proofErr w:type="spellEnd"/>
            <w:r w:rsidR="001021F8">
              <w:rPr>
                <w:rFonts w:ascii="Times New Roman" w:hAnsi="Times New Roman" w:cs="Times New Roman"/>
                <w:sz w:val="20"/>
                <w:szCs w:val="20"/>
              </w:rPr>
              <w:t xml:space="preserve"> App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to asynchronously read/write data</w:t>
            </w:r>
          </w:p>
          <w:p w14:paraId="0D02CA89" w14:textId="3BCBEF4C" w:rsidR="003F3C9F" w:rsidRPr="00246C76" w:rsidRDefault="00AE6B3B" w:rsidP="00246C76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-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donation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</w:t>
            </w:r>
            <w:r w:rsidR="00246C7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4037962C" w:rsidR="003F3C9F" w:rsidRPr="000D0B38" w:rsidRDefault="00046FD5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C562D7">
        <w:trPr>
          <w:trHeight w:val="60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C2BB4B" w14:textId="6E32862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name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1497F96D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 by name</w:t>
            </w:r>
          </w:p>
          <w:p w14:paraId="699DAA9F" w14:textId="4A300BA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60A797C3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Returns the books with pages &gt;= the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 parameters. E.g. Calling the function with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200 should return all the books with pages &gt;= 200.</w:t>
            </w:r>
          </w:p>
          <w:p w14:paraId="2458A64B" w14:textId="5B45C540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author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77F04F34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ll the books authored by that specific author.</w:t>
            </w:r>
          </w:p>
          <w:p w14:paraId="0F60B954" w14:textId="79FAF688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category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0CB28A75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s for a particular category.</w:t>
            </w:r>
          </w:p>
          <w:p w14:paraId="38767429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E.g. Calling the function with category = Programming should return all the programming books.</w:t>
            </w:r>
          </w:p>
          <w:p w14:paraId="058CE776" w14:textId="77777777" w:rsidR="0022013B" w:rsidRPr="0022013B" w:rsidRDefault="00C562D7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books/summ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 map that contains the author name and the number of books they have authored. E.g.</w:t>
            </w:r>
          </w:p>
          <w:p w14:paraId="25D98987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ost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</w:t>
            </w:r>
            <w:r>
              <w:t xml:space="preserve"> </w:t>
            </w:r>
            <w:r w:rsidRPr="0022013B">
              <w:t>Adds a book</w:t>
            </w:r>
          </w:p>
          <w:p w14:paraId="0A7470A8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ut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:</w:t>
            </w:r>
            <w:proofErr w:type="spellStart"/>
            <w:r w:rsidRPr="0022013B">
              <w:t>isbn</w:t>
            </w:r>
            <w:proofErr w:type="spellEnd"/>
            <w:r>
              <w:t xml:space="preserve"> </w:t>
            </w:r>
            <w:r w:rsidRPr="0022013B">
              <w:t>Updates a book</w:t>
            </w:r>
          </w:p>
          <w:p w14:paraId="6B7B7FF5" w14:textId="594D7482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Delete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:</w:t>
            </w:r>
            <w:proofErr w:type="spellStart"/>
            <w:r w:rsidRPr="0022013B">
              <w:t>isbn</w:t>
            </w:r>
            <w:proofErr w:type="spellEnd"/>
            <w:r>
              <w:t xml:space="preserve"> </w:t>
            </w:r>
            <w:r w:rsidRPr="0022013B">
              <w:t>Deletes a book</w:t>
            </w:r>
          </w:p>
          <w:p w14:paraId="2CB643E7" w14:textId="08C42BA5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lastRenderedPageBreak/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7389FA0A" w:rsidR="00031CA6" w:rsidRDefault="00031CA6" w:rsidP="00594248"/>
    <w:p w14:paraId="5AF78693" w14:textId="79A95C59" w:rsidR="00340661" w:rsidRPr="00594248" w:rsidRDefault="00340661" w:rsidP="00340661"/>
    <w:sectPr w:rsidR="00340661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84006" w14:textId="77777777" w:rsidR="0054707D" w:rsidRDefault="0054707D" w:rsidP="007D42BF">
      <w:pPr>
        <w:spacing w:after="0" w:line="240" w:lineRule="auto"/>
      </w:pPr>
      <w:r>
        <w:separator/>
      </w:r>
    </w:p>
  </w:endnote>
  <w:endnote w:type="continuationSeparator" w:id="0">
    <w:p w14:paraId="7FDD6F58" w14:textId="77777777" w:rsidR="0054707D" w:rsidRDefault="0054707D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8DC96" w14:textId="77777777" w:rsidR="0054707D" w:rsidRDefault="0054707D" w:rsidP="007D42BF">
      <w:pPr>
        <w:spacing w:after="0" w:line="240" w:lineRule="auto"/>
      </w:pPr>
      <w:r>
        <w:separator/>
      </w:r>
    </w:p>
  </w:footnote>
  <w:footnote w:type="continuationSeparator" w:id="0">
    <w:p w14:paraId="16033D7C" w14:textId="77777777" w:rsidR="0054707D" w:rsidRDefault="0054707D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E116B"/>
    <w:multiLevelType w:val="hybridMultilevel"/>
    <w:tmpl w:val="F1889E24"/>
    <w:lvl w:ilvl="0" w:tplc="D17297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4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46FD5"/>
    <w:rsid w:val="00075BE2"/>
    <w:rsid w:val="00081100"/>
    <w:rsid w:val="000C519F"/>
    <w:rsid w:val="000D0B38"/>
    <w:rsid w:val="000D1D13"/>
    <w:rsid w:val="000D3A95"/>
    <w:rsid w:val="000D5E32"/>
    <w:rsid w:val="000E70E5"/>
    <w:rsid w:val="000E764D"/>
    <w:rsid w:val="000F1948"/>
    <w:rsid w:val="000F1DB3"/>
    <w:rsid w:val="001021F8"/>
    <w:rsid w:val="00123CEF"/>
    <w:rsid w:val="00133EED"/>
    <w:rsid w:val="001B7447"/>
    <w:rsid w:val="001D0F47"/>
    <w:rsid w:val="001E079F"/>
    <w:rsid w:val="001E676E"/>
    <w:rsid w:val="0021547C"/>
    <w:rsid w:val="0022013B"/>
    <w:rsid w:val="00246C76"/>
    <w:rsid w:val="003164EE"/>
    <w:rsid w:val="00317D0F"/>
    <w:rsid w:val="00340661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4707D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11A18"/>
    <w:rsid w:val="007213D9"/>
    <w:rsid w:val="007642E8"/>
    <w:rsid w:val="00773757"/>
    <w:rsid w:val="007763A2"/>
    <w:rsid w:val="007C3FD3"/>
    <w:rsid w:val="007D42BF"/>
    <w:rsid w:val="00834050"/>
    <w:rsid w:val="008603DA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2044E"/>
    <w:rsid w:val="00A368AC"/>
    <w:rsid w:val="00A37EC5"/>
    <w:rsid w:val="00A54491"/>
    <w:rsid w:val="00A54A83"/>
    <w:rsid w:val="00AA3747"/>
    <w:rsid w:val="00AC2EFD"/>
    <w:rsid w:val="00AC4653"/>
    <w:rsid w:val="00AD0A31"/>
    <w:rsid w:val="00AD0CDC"/>
    <w:rsid w:val="00AE6B3B"/>
    <w:rsid w:val="00B06589"/>
    <w:rsid w:val="00B109FB"/>
    <w:rsid w:val="00B34D52"/>
    <w:rsid w:val="00B614EC"/>
    <w:rsid w:val="00B8118E"/>
    <w:rsid w:val="00BD5B70"/>
    <w:rsid w:val="00BD7506"/>
    <w:rsid w:val="00BF7DCB"/>
    <w:rsid w:val="00C541EF"/>
    <w:rsid w:val="00C562D7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17209"/>
    <w:rsid w:val="00E66A03"/>
    <w:rsid w:val="00EF5FA0"/>
    <w:rsid w:val="00F04623"/>
    <w:rsid w:val="00F10FE4"/>
    <w:rsid w:val="00F25691"/>
    <w:rsid w:val="00F40304"/>
    <w:rsid w:val="00F713A4"/>
    <w:rsid w:val="00F93229"/>
    <w:rsid w:val="00F96B7D"/>
    <w:rsid w:val="00FB4989"/>
    <w:rsid w:val="00FE0B3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13B"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B8C73-1153-0E47-B637-E1027EB2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14</cp:revision>
  <dcterms:created xsi:type="dcterms:W3CDTF">2020-03-25T00:56:00Z</dcterms:created>
  <dcterms:modified xsi:type="dcterms:W3CDTF">2020-04-01T15:36:00Z</dcterms:modified>
</cp:coreProperties>
</file>